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57F0D" w:rsidP="009344FF">
      <w:r w:rsidRPr="00957F0D">
        <w:t>I think this manuscript can be accepted in the current vers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13896" w:rsidRPr="005E30F6" w:rsidRDefault="00913896" w:rsidP="009344FF">
      <w:bookmarkStart w:id="0" w:name="_GoBack"/>
      <w:proofErr w:type="spellStart"/>
      <w:r w:rsidRPr="005E30F6">
        <w:t>Dr.</w:t>
      </w:r>
      <w:proofErr w:type="spellEnd"/>
      <w:r w:rsidRPr="005E30F6">
        <w:t xml:space="preserve">  </w:t>
      </w:r>
      <w:proofErr w:type="spellStart"/>
      <w:r w:rsidRPr="005E30F6">
        <w:t>Tadahisa</w:t>
      </w:r>
      <w:proofErr w:type="spellEnd"/>
      <w:r w:rsidRPr="005E30F6">
        <w:t xml:space="preserve"> </w:t>
      </w:r>
      <w:proofErr w:type="spellStart"/>
      <w:r w:rsidRPr="005E30F6">
        <w:t>Sugiura</w:t>
      </w:r>
      <w:proofErr w:type="spellEnd"/>
      <w:r w:rsidRPr="005E30F6">
        <w:t>, The University Hospital for Albert Einstein College of Medicine, USA</w:t>
      </w:r>
      <w:bookmarkEnd w:id="0"/>
    </w:p>
    <w:sectPr w:rsidR="00913896" w:rsidRPr="005E30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yNDcyMDM0NjS3sDBT0lEKTi0uzszPAykwrAUAD6wrDiwAAAA="/>
  </w:docVars>
  <w:rsids>
    <w:rsidRoot w:val="00A72896"/>
    <w:rsid w:val="002C0B2C"/>
    <w:rsid w:val="005E30F6"/>
    <w:rsid w:val="00913896"/>
    <w:rsid w:val="009344FF"/>
    <w:rsid w:val="00957F0D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40201"/>
  <w15:docId w15:val="{98430CBA-84EF-4794-BBC0-B92CEF032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367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91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4</Characters>
  <Application>Microsoft Office Word</Application>
  <DocSecurity>0</DocSecurity>
  <Lines>1</Lines>
  <Paragraphs>1</Paragraphs>
  <ScaleCrop>false</ScaleCrop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14T07:27:00Z</dcterms:modified>
</cp:coreProperties>
</file>